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E18C1" w14:textId="5CBFC337" w:rsidR="008A5915" w:rsidRPr="008A5915" w:rsidRDefault="008A5915" w:rsidP="001425A4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top"/>
      <w:bookmarkEnd w:id="0"/>
      <w:r w:rsidRPr="008A5915">
        <w:rPr>
          <w:rFonts w:ascii="Times New Roman" w:hAnsi="Times New Roman" w:cs="Times New Roman"/>
          <w:b/>
          <w:bCs/>
          <w:sz w:val="32"/>
          <w:szCs w:val="32"/>
        </w:rPr>
        <w:t>(2023F) COMP-51112-FA – Research Methodology</w:t>
      </w:r>
    </w:p>
    <w:p w14:paraId="77C38911" w14:textId="70959882" w:rsidR="008A5915" w:rsidRPr="008A5915" w:rsidRDefault="00EA634A" w:rsidP="001425A4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kash Rana &amp; Spandan Thakor</w:t>
      </w:r>
    </w:p>
    <w:p w14:paraId="14BE2F5A" w14:textId="2C8BBA6C" w:rsidR="008A5915" w:rsidRPr="008A5915" w:rsidRDefault="008A5915" w:rsidP="001425A4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8A5915">
        <w:rPr>
          <w:rFonts w:ascii="Times New Roman" w:hAnsi="Times New Roman" w:cs="Times New Roman"/>
          <w:b/>
          <w:bCs/>
          <w:sz w:val="32"/>
          <w:szCs w:val="32"/>
        </w:rPr>
        <w:t>Group -</w:t>
      </w:r>
      <w:r w:rsidR="00EA634A">
        <w:rPr>
          <w:rFonts w:ascii="Times New Roman" w:hAnsi="Times New Roman" w:cs="Times New Roman"/>
          <w:b/>
          <w:bCs/>
          <w:sz w:val="32"/>
          <w:szCs w:val="32"/>
        </w:rPr>
        <w:t>36</w:t>
      </w:r>
      <w:r w:rsidRPr="008A5915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="00EA634A">
        <w:rPr>
          <w:rFonts w:ascii="Times New Roman" w:hAnsi="Times New Roman" w:cs="Times New Roman"/>
          <w:b/>
          <w:bCs/>
          <w:sz w:val="32"/>
          <w:szCs w:val="32"/>
        </w:rPr>
        <w:t>Skin Cancer Prediction and Detection</w:t>
      </w:r>
      <w:r w:rsidRPr="008A5915">
        <w:rPr>
          <w:rFonts w:ascii="Times New Roman" w:hAnsi="Times New Roman" w:cs="Times New Roman"/>
          <w:b/>
          <w:bCs/>
          <w:sz w:val="32"/>
          <w:szCs w:val="32"/>
        </w:rPr>
        <w:t>)</w:t>
      </w:r>
    </w:p>
    <w:p w14:paraId="34CA0B1E" w14:textId="446E9355" w:rsidR="00C20DF5" w:rsidRPr="008A5915" w:rsidRDefault="008A5915" w:rsidP="001425A4">
      <w:pPr>
        <w:spacing w:after="0"/>
        <w:jc w:val="both"/>
        <w:rPr>
          <w:rFonts w:ascii="Times New Roman" w:hAnsi="Times New Roman" w:cs="Times New Roman"/>
        </w:rPr>
      </w:pPr>
      <w:r w:rsidRPr="008A5915">
        <w:rPr>
          <w:rFonts w:ascii="Times New Roman" w:hAnsi="Times New Roman" w:cs="Times New Roman"/>
        </w:rPr>
        <w:br/>
      </w:r>
    </w:p>
    <w:p w14:paraId="01BDBD33" w14:textId="77777777" w:rsidR="008A5915" w:rsidRDefault="008A5915" w:rsidP="001425A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8A5915">
        <w:rPr>
          <w:rFonts w:ascii="Times New Roman" w:hAnsi="Times New Roman" w:cs="Times New Roman"/>
          <w:b/>
          <w:bCs/>
          <w:sz w:val="28"/>
          <w:szCs w:val="28"/>
        </w:rPr>
        <w:t>Steps for Running our Project:</w:t>
      </w:r>
    </w:p>
    <w:p w14:paraId="5341D348" w14:textId="77777777" w:rsidR="008A5915" w:rsidRPr="008A5915" w:rsidRDefault="008A5915" w:rsidP="001425A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6343563" w14:textId="30CAF59E" w:rsidR="008A5915" w:rsidRPr="008A5915" w:rsidRDefault="008A5915" w:rsidP="001425A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A5915">
        <w:rPr>
          <w:rFonts w:ascii="Times New Roman" w:hAnsi="Times New Roman" w:cs="Times New Roman"/>
          <w:sz w:val="28"/>
          <w:szCs w:val="28"/>
        </w:rPr>
        <w:t>Set up the Environment:</w:t>
      </w:r>
    </w:p>
    <w:p w14:paraId="57D8BCAC" w14:textId="77777777" w:rsidR="008A5915" w:rsidRPr="008A5915" w:rsidRDefault="008A5915" w:rsidP="001425A4">
      <w:pPr>
        <w:spacing w:after="0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215DDB23" w14:textId="7480F8C6" w:rsidR="008A5915" w:rsidRDefault="008A5915" w:rsidP="001425A4">
      <w:pPr>
        <w:spacing w:after="0"/>
        <w:jc w:val="both"/>
        <w:rPr>
          <w:rFonts w:ascii="Times New Roman" w:hAnsi="Times New Roman" w:cs="Times New Roman"/>
        </w:rPr>
      </w:pPr>
      <w:r w:rsidRPr="008A5915">
        <w:rPr>
          <w:rFonts w:ascii="Times New Roman" w:hAnsi="Times New Roman" w:cs="Times New Roman"/>
        </w:rPr>
        <w:t xml:space="preserve">Install Python: </w:t>
      </w:r>
      <w:r w:rsidR="00EA634A">
        <w:rPr>
          <w:rFonts w:ascii="Times New Roman" w:hAnsi="Times New Roman" w:cs="Times New Roman"/>
        </w:rPr>
        <w:t xml:space="preserve">Install Python in your PC. If it is not there than you can download it from Microsoft store or </w:t>
      </w:r>
      <w:hyperlink r:id="rId5" w:history="1">
        <w:r w:rsidR="00EA634A" w:rsidRPr="004D603E">
          <w:rPr>
            <w:rStyle w:val="Hyperlink"/>
            <w:rFonts w:ascii="Times New Roman" w:hAnsi="Times New Roman" w:cs="Times New Roman"/>
          </w:rPr>
          <w:t>https://www.python.org/</w:t>
        </w:r>
      </w:hyperlink>
      <w:r w:rsidR="00EA634A">
        <w:rPr>
          <w:rFonts w:ascii="Times New Roman" w:hAnsi="Times New Roman" w:cs="Times New Roman"/>
        </w:rPr>
        <w:t xml:space="preserve"> .</w:t>
      </w:r>
    </w:p>
    <w:p w14:paraId="07F95827" w14:textId="1D0AE501" w:rsidR="00EA634A" w:rsidRPr="008A5915" w:rsidRDefault="00EA634A" w:rsidP="001425A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all Visual Studio Code: You can install it from </w:t>
      </w:r>
      <w:hyperlink r:id="rId6" w:history="1">
        <w:r w:rsidRPr="004D603E">
          <w:rPr>
            <w:rStyle w:val="Hyperlink"/>
            <w:rFonts w:ascii="Times New Roman" w:hAnsi="Times New Roman" w:cs="Times New Roman"/>
          </w:rPr>
          <w:t>https://code.visualstudio.com/</w:t>
        </w:r>
      </w:hyperlink>
      <w:r>
        <w:rPr>
          <w:rFonts w:ascii="Times New Roman" w:hAnsi="Times New Roman" w:cs="Times New Roman"/>
        </w:rPr>
        <w:tab/>
      </w:r>
    </w:p>
    <w:p w14:paraId="7DD39BBC" w14:textId="3134BC1E" w:rsidR="008A5915" w:rsidRDefault="008A5915" w:rsidP="001425A4">
      <w:pPr>
        <w:spacing w:after="0"/>
        <w:jc w:val="both"/>
        <w:rPr>
          <w:rFonts w:ascii="Times New Roman" w:hAnsi="Times New Roman" w:cs="Times New Roman"/>
        </w:rPr>
      </w:pPr>
      <w:r w:rsidRPr="008A5915">
        <w:rPr>
          <w:rFonts w:ascii="Times New Roman" w:hAnsi="Times New Roman" w:cs="Times New Roman"/>
        </w:rPr>
        <w:t>Install Required Libraries: Run pip install numpy</w:t>
      </w:r>
      <w:r w:rsidR="00EA634A">
        <w:rPr>
          <w:rFonts w:ascii="Times New Roman" w:hAnsi="Times New Roman" w:cs="Times New Roman"/>
        </w:rPr>
        <w:t>, Keras,</w:t>
      </w:r>
      <w:r w:rsidRPr="008A5915">
        <w:rPr>
          <w:rFonts w:ascii="Times New Roman" w:hAnsi="Times New Roman" w:cs="Times New Roman"/>
        </w:rPr>
        <w:t xml:space="preserve"> pandas</w:t>
      </w:r>
      <w:r w:rsidR="00EA634A">
        <w:rPr>
          <w:rFonts w:ascii="Times New Roman" w:hAnsi="Times New Roman" w:cs="Times New Roman"/>
        </w:rPr>
        <w:t>,</w:t>
      </w:r>
      <w:r w:rsidRPr="008A5915">
        <w:rPr>
          <w:rFonts w:ascii="Times New Roman" w:hAnsi="Times New Roman" w:cs="Times New Roman"/>
        </w:rPr>
        <w:t xml:space="preserve"> matplotlib</w:t>
      </w:r>
      <w:r w:rsidR="00EA634A">
        <w:rPr>
          <w:rFonts w:ascii="Times New Roman" w:hAnsi="Times New Roman" w:cs="Times New Roman"/>
        </w:rPr>
        <w:t>,</w:t>
      </w:r>
      <w:r w:rsidRPr="008A5915">
        <w:rPr>
          <w:rFonts w:ascii="Times New Roman" w:hAnsi="Times New Roman" w:cs="Times New Roman"/>
        </w:rPr>
        <w:t xml:space="preserve"> seaborn</w:t>
      </w:r>
      <w:r w:rsidR="00EA634A">
        <w:rPr>
          <w:rFonts w:ascii="Times New Roman" w:hAnsi="Times New Roman" w:cs="Times New Roman"/>
        </w:rPr>
        <w:t>,</w:t>
      </w:r>
      <w:r w:rsidRPr="008A5915">
        <w:rPr>
          <w:rFonts w:ascii="Times New Roman" w:hAnsi="Times New Roman" w:cs="Times New Roman"/>
        </w:rPr>
        <w:t xml:space="preserve"> tensorflo</w:t>
      </w:r>
      <w:r w:rsidR="00EA634A">
        <w:rPr>
          <w:rFonts w:ascii="Times New Roman" w:hAnsi="Times New Roman" w:cs="Times New Roman"/>
        </w:rPr>
        <w:t>, MatplotLib, pillow, flask, Gunicorn</w:t>
      </w:r>
      <w:r w:rsidRPr="008A5915">
        <w:rPr>
          <w:rFonts w:ascii="Times New Roman" w:hAnsi="Times New Roman" w:cs="Times New Roman"/>
        </w:rPr>
        <w:t>.</w:t>
      </w:r>
    </w:p>
    <w:p w14:paraId="596ED02F" w14:textId="77777777" w:rsidR="00EA634A" w:rsidRPr="008A5915" w:rsidRDefault="00EA634A" w:rsidP="001425A4">
      <w:pPr>
        <w:spacing w:after="0"/>
        <w:jc w:val="both"/>
        <w:rPr>
          <w:rFonts w:ascii="Times New Roman" w:hAnsi="Times New Roman" w:cs="Times New Roman"/>
        </w:rPr>
      </w:pPr>
    </w:p>
    <w:p w14:paraId="29B54C41" w14:textId="3CC4648D" w:rsidR="008A5915" w:rsidRPr="00EA634A" w:rsidRDefault="008A5915" w:rsidP="001425A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A5915">
        <w:rPr>
          <w:rFonts w:ascii="Times New Roman" w:hAnsi="Times New Roman" w:cs="Times New Roman"/>
          <w:sz w:val="28"/>
          <w:szCs w:val="28"/>
        </w:rPr>
        <w:t xml:space="preserve"> Download the Dataset:</w:t>
      </w:r>
    </w:p>
    <w:p w14:paraId="57E1BB34" w14:textId="43A9D992" w:rsidR="00EA634A" w:rsidRPr="00EA634A" w:rsidRDefault="00EA634A" w:rsidP="001425A4">
      <w:pPr>
        <w:spacing w:after="0"/>
        <w:jc w:val="both"/>
        <w:rPr>
          <w:rFonts w:ascii="Times New Roman" w:hAnsi="Times New Roman" w:cs="Times New Roman"/>
          <w:color w:val="0563C1" w:themeColor="hyperlink"/>
          <w:u w:val="single"/>
        </w:rPr>
      </w:pPr>
      <w:r>
        <w:rPr>
          <w:rFonts w:ascii="Times New Roman" w:hAnsi="Times New Roman" w:cs="Times New Roman"/>
        </w:rPr>
        <w:t xml:space="preserve">Download dataset from given link: </w:t>
      </w:r>
      <w:hyperlink r:id="rId7" w:history="1">
        <w:r w:rsidRPr="004D603E">
          <w:rPr>
            <w:rStyle w:val="Hyperlink"/>
            <w:rFonts w:ascii="Times New Roman" w:hAnsi="Times New Roman" w:cs="Times New Roman"/>
          </w:rPr>
          <w:t>https://www.kaggle.com/datasets/kmader/skin-cancer-mnist-ham10000</w:t>
        </w:r>
      </w:hyperlink>
      <w:r>
        <w:rPr>
          <w:rFonts w:ascii="Times New Roman" w:hAnsi="Times New Roman" w:cs="Times New Roman"/>
        </w:rPr>
        <w:tab/>
      </w:r>
    </w:p>
    <w:p w14:paraId="1AABDEA1" w14:textId="77777777" w:rsidR="00C94837" w:rsidRDefault="00C94837" w:rsidP="001425A4">
      <w:pPr>
        <w:spacing w:after="0"/>
        <w:jc w:val="both"/>
        <w:rPr>
          <w:rFonts w:ascii="Times New Roman" w:hAnsi="Times New Roman" w:cs="Times New Roman"/>
        </w:rPr>
      </w:pPr>
    </w:p>
    <w:p w14:paraId="3389F60B" w14:textId="0DB3DC9F" w:rsidR="008A5915" w:rsidRDefault="008A5915" w:rsidP="001425A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A5915">
        <w:rPr>
          <w:rFonts w:ascii="Times New Roman" w:hAnsi="Times New Roman" w:cs="Times New Roman"/>
          <w:sz w:val="28"/>
          <w:szCs w:val="28"/>
        </w:rPr>
        <w:t>Run the Code:</w:t>
      </w:r>
    </w:p>
    <w:p w14:paraId="270E8154" w14:textId="77777777" w:rsidR="00E04E45" w:rsidRDefault="00E04E45" w:rsidP="00E04E4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two file. </w:t>
      </w:r>
    </w:p>
    <w:p w14:paraId="5BA4B3D2" w14:textId="58565DD2" w:rsidR="00E04E45" w:rsidRDefault="00E04E45" w:rsidP="00E04E4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HTML file for Model Code</w:t>
      </w:r>
      <w:r w:rsidR="00C3288C">
        <w:rPr>
          <w:rFonts w:ascii="Times New Roman" w:hAnsi="Times New Roman" w:cs="Times New Roman"/>
        </w:rPr>
        <w:t>:</w:t>
      </w:r>
    </w:p>
    <w:p w14:paraId="13CC04C1" w14:textId="4BC8D142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ll all the necessary libraries.</w:t>
      </w:r>
    </w:p>
    <w:p w14:paraId="02621D87" w14:textId="4EA7BE82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wnload the dataset.</w:t>
      </w:r>
    </w:p>
    <w:p w14:paraId="1EC23D34" w14:textId="1AACF90F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 a path like this: ‘../foldername/</w:t>
      </w:r>
      <w:r w:rsidRPr="00C3288C">
        <w:rPr>
          <w:rFonts w:ascii="Times New Roman" w:hAnsi="Times New Roman" w:cs="Times New Roman"/>
        </w:rPr>
        <w:t xml:space="preserve"> </w:t>
      </w:r>
      <w:r w:rsidRPr="00C3288C">
        <w:rPr>
          <w:rFonts w:ascii="Times New Roman" w:hAnsi="Times New Roman" w:cs="Times New Roman"/>
        </w:rPr>
        <w:t>hmnist_28_28_RGB.csv</w:t>
      </w:r>
      <w:r>
        <w:rPr>
          <w:rFonts w:ascii="Times New Roman" w:hAnsi="Times New Roman" w:cs="Times New Roman"/>
        </w:rPr>
        <w:t>’</w:t>
      </w:r>
    </w:p>
    <w:p w14:paraId="4DC4DCBC" w14:textId="268324DB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: you will get csv image from dataset zip when you download it from google.</w:t>
      </w:r>
    </w:p>
    <w:p w14:paraId="4F7FD390" w14:textId="4FF8E332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each code step by step</w:t>
      </w:r>
    </w:p>
    <w:p w14:paraId="5E42C25E" w14:textId="3C455F88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 check the all libraries version to prevent the errors.</w:t>
      </w:r>
    </w:p>
    <w:p w14:paraId="79432BCC" w14:textId="77F5D428" w:rsidR="00C3288C" w:rsidRDefault="00C3288C" w:rsidP="00C3288C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image from google as well just set path according to it and name image as ‘test.jpg’.</w:t>
      </w:r>
    </w:p>
    <w:p w14:paraId="2E3F9A76" w14:textId="77777777" w:rsidR="00C3288C" w:rsidRDefault="00C3288C" w:rsidP="00C3288C">
      <w:pPr>
        <w:pStyle w:val="ListParagraph"/>
        <w:spacing w:after="0"/>
        <w:rPr>
          <w:rFonts w:ascii="Times New Roman" w:hAnsi="Times New Roman" w:cs="Times New Roman"/>
        </w:rPr>
      </w:pPr>
    </w:p>
    <w:p w14:paraId="2459CE3C" w14:textId="77777777" w:rsidR="00C3288C" w:rsidRPr="00C3288C" w:rsidRDefault="00C3288C" w:rsidP="00C3288C">
      <w:pPr>
        <w:pStyle w:val="ListParagraph"/>
        <w:spacing w:after="0"/>
        <w:rPr>
          <w:rFonts w:ascii="Times New Roman" w:hAnsi="Times New Roman" w:cs="Times New Roman"/>
        </w:rPr>
      </w:pPr>
    </w:p>
    <w:p w14:paraId="2E3802B6" w14:textId="2CE2EFA7" w:rsidR="00E04E45" w:rsidRPr="00E04E45" w:rsidRDefault="00E04E45" w:rsidP="00E04E4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Zip file name as ‘</w:t>
      </w:r>
      <w:r w:rsidRPr="00C94837">
        <w:rPr>
          <w:rFonts w:ascii="Times New Roman" w:hAnsi="Times New Roman" w:cs="Times New Roman"/>
        </w:rPr>
        <w:t>Skin_Cancer_Detection_byAR(Akash)ST(Spandan)zip</w:t>
      </w:r>
      <w:r>
        <w:rPr>
          <w:rFonts w:ascii="Times New Roman" w:hAnsi="Times New Roman" w:cs="Times New Roman"/>
        </w:rPr>
        <w:t>’ for Web Page view.</w:t>
      </w:r>
    </w:p>
    <w:p w14:paraId="35F3DAEA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Unzip the folder given into zip file name as ‘Skin_Cancer_Detection_byAR(Akash)ST(Spandan)zip’</w:t>
      </w:r>
    </w:p>
    <w:p w14:paraId="67222576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Put that dataset in archive folder and give path like below.</w:t>
      </w:r>
    </w:p>
    <w:p w14:paraId="240413A2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path='../Skin_Cancer_Detection_byAR(Akash)ST(Spandan)/archive/hmnist_28_28_RGB.csv'</w:t>
      </w:r>
    </w:p>
    <w:p w14:paraId="4B71F9AE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Open whole folder in visual code.</w:t>
      </w:r>
    </w:p>
    <w:p w14:paraId="6E845B27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Open terminal: Terminal -&gt; New Terminal</w:t>
      </w:r>
    </w:p>
    <w:p w14:paraId="66A9EA4A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Note: make sure you successfully installed flask.</w:t>
      </w:r>
    </w:p>
    <w:p w14:paraId="1F8E144B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Then write ‘flask run’ in your cmd.</w:t>
      </w:r>
    </w:p>
    <w:p w14:paraId="28AD3AF1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It will take some time and after that it shows image like below:</w:t>
      </w:r>
    </w:p>
    <w:p w14:paraId="18BB0426" w14:textId="77777777" w:rsidR="00C3288C" w:rsidRPr="00C3288C" w:rsidRDefault="00C3288C" w:rsidP="00C3288C">
      <w:pPr>
        <w:pStyle w:val="ListParagraph"/>
        <w:spacing w:after="0"/>
        <w:rPr>
          <w:rFonts w:ascii="Times New Roman" w:hAnsi="Times New Roman" w:cs="Times New Roman"/>
        </w:rPr>
      </w:pPr>
      <w:r w:rsidRPr="00C94837">
        <w:lastRenderedPageBreak/>
        <w:drawing>
          <wp:inline distT="0" distB="0" distL="0" distR="0" wp14:anchorId="176ACB36" wp14:editId="77028811">
            <wp:extent cx="3924300" cy="3482566"/>
            <wp:effectExtent l="0" t="0" r="0" b="3810"/>
            <wp:docPr id="793815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81580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4254" cy="350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DC0D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The response contain localhost link or http server which gives you link. Copy and paste the link in any browser and you are ready to use web page.</w:t>
      </w:r>
    </w:p>
    <w:p w14:paraId="24F8CC0C" w14:textId="77777777" w:rsidR="00C3288C" w:rsidRPr="00C3288C" w:rsidRDefault="00C3288C" w:rsidP="00C3288C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C3288C">
        <w:rPr>
          <w:rFonts w:ascii="Times New Roman" w:hAnsi="Times New Roman" w:cs="Times New Roman"/>
        </w:rPr>
        <w:t>It looks like below image:</w:t>
      </w:r>
    </w:p>
    <w:p w14:paraId="77B89C5B" w14:textId="77777777" w:rsidR="00C3288C" w:rsidRPr="00C3288C" w:rsidRDefault="00C3288C" w:rsidP="00C3288C">
      <w:pPr>
        <w:pStyle w:val="ListParagraph"/>
        <w:spacing w:after="0"/>
        <w:rPr>
          <w:rFonts w:ascii="Times New Roman" w:hAnsi="Times New Roman" w:cs="Times New Roman"/>
        </w:rPr>
      </w:pPr>
      <w:r w:rsidRPr="001425A4">
        <w:drawing>
          <wp:inline distT="0" distB="0" distL="0" distR="0" wp14:anchorId="372AFE40" wp14:editId="0768B5E5">
            <wp:extent cx="5731510" cy="3044825"/>
            <wp:effectExtent l="0" t="0" r="2540" b="3175"/>
            <wp:docPr id="1343439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43994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ACA1F" w14:textId="77777777" w:rsidR="001425A4" w:rsidRPr="00C3288C" w:rsidRDefault="001425A4" w:rsidP="00C3288C">
      <w:pPr>
        <w:pStyle w:val="ListParagraph"/>
        <w:spacing w:after="0"/>
        <w:rPr>
          <w:rFonts w:ascii="Times New Roman" w:hAnsi="Times New Roman" w:cs="Times New Roman"/>
        </w:rPr>
      </w:pPr>
    </w:p>
    <w:p w14:paraId="72365DCC" w14:textId="40780FDF" w:rsidR="008A5915" w:rsidRDefault="001425A4" w:rsidP="001425A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same zip folder there will be one folder name as ‘Photos for Testing’. You can open it and browse image from it.</w:t>
      </w:r>
    </w:p>
    <w:p w14:paraId="0EF51373" w14:textId="77777777" w:rsidR="008A5915" w:rsidRPr="008A5915" w:rsidRDefault="008A5915" w:rsidP="001425A4">
      <w:pPr>
        <w:spacing w:after="0"/>
        <w:jc w:val="both"/>
        <w:rPr>
          <w:rFonts w:ascii="Times New Roman" w:hAnsi="Times New Roman" w:cs="Times New Roman"/>
        </w:rPr>
      </w:pPr>
    </w:p>
    <w:p w14:paraId="1C964F91" w14:textId="24446DBD" w:rsidR="008A5915" w:rsidRPr="008A5915" w:rsidRDefault="008A5915" w:rsidP="001425A4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A5915">
        <w:rPr>
          <w:rFonts w:ascii="Times New Roman" w:hAnsi="Times New Roman" w:cs="Times New Roman"/>
          <w:sz w:val="28"/>
          <w:szCs w:val="28"/>
        </w:rPr>
        <w:t xml:space="preserve"> Observe Results:</w:t>
      </w:r>
    </w:p>
    <w:p w14:paraId="701CD15E" w14:textId="43CCB376" w:rsidR="008A5915" w:rsidRPr="008A5915" w:rsidRDefault="001425A4" w:rsidP="001425A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choosing an image you can observe the result given by model.</w:t>
      </w:r>
    </w:p>
    <w:p w14:paraId="1C990959" w14:textId="77777777" w:rsidR="008A5915" w:rsidRDefault="008A5915" w:rsidP="001425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7B36A71" w14:textId="77777777" w:rsidR="008A5915" w:rsidRPr="008A5915" w:rsidRDefault="008A5915" w:rsidP="001425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B085018" w14:textId="77777777" w:rsidR="00C3288C" w:rsidRDefault="00C3288C" w:rsidP="001425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799B97A9" w14:textId="1029B4C3" w:rsidR="008A5915" w:rsidRPr="008A5915" w:rsidRDefault="008A5915" w:rsidP="001425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8A5915">
        <w:rPr>
          <w:rFonts w:ascii="Times New Roman" w:hAnsi="Times New Roman" w:cs="Times New Roman"/>
          <w:sz w:val="28"/>
          <w:szCs w:val="28"/>
        </w:rPr>
        <w:lastRenderedPageBreak/>
        <w:t xml:space="preserve">Important </w:t>
      </w:r>
      <w:r w:rsidR="001425A4">
        <w:rPr>
          <w:rFonts w:ascii="Times New Roman" w:hAnsi="Times New Roman" w:cs="Times New Roman"/>
          <w:sz w:val="28"/>
          <w:szCs w:val="28"/>
        </w:rPr>
        <w:t>Notes</w:t>
      </w:r>
      <w:r w:rsidRPr="008A5915">
        <w:rPr>
          <w:rFonts w:ascii="Times New Roman" w:hAnsi="Times New Roman" w:cs="Times New Roman"/>
          <w:sz w:val="28"/>
          <w:szCs w:val="28"/>
        </w:rPr>
        <w:t>:</w:t>
      </w:r>
    </w:p>
    <w:p w14:paraId="4CA56FC5" w14:textId="08734414" w:rsidR="008A5915" w:rsidRPr="008A5915" w:rsidRDefault="001425A4" w:rsidP="001425A4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of the libraries shows error because of version issue, you have to adjust the version for different libraries.</w:t>
      </w:r>
    </w:p>
    <w:sectPr w:rsidR="008A5915" w:rsidRPr="008A59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7577F"/>
    <w:multiLevelType w:val="hybridMultilevel"/>
    <w:tmpl w:val="D6DC56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244CDF"/>
    <w:multiLevelType w:val="hybridMultilevel"/>
    <w:tmpl w:val="6FC2D8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904D1"/>
    <w:multiLevelType w:val="hybridMultilevel"/>
    <w:tmpl w:val="F27C05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FF806F1"/>
    <w:multiLevelType w:val="hybridMultilevel"/>
    <w:tmpl w:val="EA2669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17E1A"/>
    <w:multiLevelType w:val="hybridMultilevel"/>
    <w:tmpl w:val="FA68ED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85F624B"/>
    <w:multiLevelType w:val="hybridMultilevel"/>
    <w:tmpl w:val="2AEE5C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9355A2"/>
    <w:multiLevelType w:val="hybridMultilevel"/>
    <w:tmpl w:val="E4646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8702165">
    <w:abstractNumId w:val="5"/>
  </w:num>
  <w:num w:numId="2" w16cid:durableId="1346052175">
    <w:abstractNumId w:val="1"/>
  </w:num>
  <w:num w:numId="3" w16cid:durableId="1058017114">
    <w:abstractNumId w:val="2"/>
  </w:num>
  <w:num w:numId="4" w16cid:durableId="1618029041">
    <w:abstractNumId w:val="3"/>
  </w:num>
  <w:num w:numId="5" w16cid:durableId="980385691">
    <w:abstractNumId w:val="4"/>
  </w:num>
  <w:num w:numId="6" w16cid:durableId="1490630585">
    <w:abstractNumId w:val="6"/>
  </w:num>
  <w:num w:numId="7" w16cid:durableId="1356495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MzUzMTS3NLQwMbBU0lEKTi0uzszPAykwrAUA+l9+lSwAAAA="/>
  </w:docVars>
  <w:rsids>
    <w:rsidRoot w:val="008A5915"/>
    <w:rsid w:val="001425A4"/>
    <w:rsid w:val="00262522"/>
    <w:rsid w:val="008A5915"/>
    <w:rsid w:val="00BE12B3"/>
    <w:rsid w:val="00C20DF5"/>
    <w:rsid w:val="00C3288C"/>
    <w:rsid w:val="00C94837"/>
    <w:rsid w:val="00E04E45"/>
    <w:rsid w:val="00EA6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58BF9"/>
  <w15:chartTrackingRefBased/>
  <w15:docId w15:val="{88D77212-7526-481C-9A79-017249524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915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9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59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9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1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805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44795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95953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979339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756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971115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7021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0305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9823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53937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1466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43697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02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82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kmader/skin-cancer-mnist-ham10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e.visualstudio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ython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lin Patel</dc:creator>
  <cp:keywords/>
  <dc:description/>
  <cp:lastModifiedBy>Akash Rana</cp:lastModifiedBy>
  <cp:revision>3</cp:revision>
  <dcterms:created xsi:type="dcterms:W3CDTF">2023-12-04T02:46:00Z</dcterms:created>
  <dcterms:modified xsi:type="dcterms:W3CDTF">2023-12-04T03:07:00Z</dcterms:modified>
</cp:coreProperties>
</file>